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aine Sha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a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4 Concord Cir Mundelein 600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wchan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494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